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F7D9F" w:rsidRPr="00BB3E80" w:rsidRDefault="008F7D9F" w:rsidP="008F7D9F">
      <w:pPr>
        <w:pStyle w:val="a3"/>
        <w:tabs>
          <w:tab w:val="clear" w:pos="720"/>
          <w:tab w:val="clear" w:pos="1080"/>
          <w:tab w:val="clear" w:pos="1440"/>
        </w:tabs>
        <w:ind w:left="648"/>
        <w:rPr>
          <w:rFonts w:ascii="TH SarabunPSK" w:hAnsi="TH SarabunPSK" w:cs="TH SarabunPSK"/>
          <w:b/>
          <w:bCs/>
          <w:cs/>
        </w:rPr>
      </w:pPr>
      <w:proofErr w:type="gramStart"/>
      <w:r w:rsidRPr="00BB3E80">
        <w:rPr>
          <w:rFonts w:ascii="TH SarabunPSK" w:hAnsi="TH SarabunPSK" w:cs="TH SarabunPSK"/>
          <w:b/>
          <w:bCs/>
        </w:rPr>
        <w:t>3.1.</w:t>
      </w:r>
      <w:r w:rsidRPr="00BB3E80">
        <w:rPr>
          <w:rFonts w:ascii="TH SarabunPSK" w:hAnsi="TH SarabunPSK" w:cs="TH SarabunPSK"/>
          <w:b/>
          <w:bCs/>
          <w:cs/>
        </w:rPr>
        <w:t>3  รายวิชา</w:t>
      </w:r>
      <w:proofErr w:type="gramEnd"/>
      <w:r w:rsidRPr="00BB3E80">
        <w:rPr>
          <w:rFonts w:ascii="TH SarabunPSK" w:hAnsi="TH SarabunPSK" w:cs="TH SarabunPSK"/>
          <w:b/>
          <w:bCs/>
          <w:cs/>
        </w:rPr>
        <w:t xml:space="preserve"> </w:t>
      </w:r>
    </w:p>
    <w:p w:rsidR="008F7D9F" w:rsidRDefault="008F7D9F" w:rsidP="008F7D9F">
      <w:pPr>
        <w:ind w:left="720"/>
        <w:rPr>
          <w:rFonts w:ascii="TH SarabunPSK" w:hAnsi="TH SarabunPSK" w:cs="TH SarabunPSK"/>
          <w:lang w:bidi="th-TH"/>
        </w:rPr>
      </w:pPr>
      <w:r w:rsidRPr="00BB3E80">
        <w:rPr>
          <w:rFonts w:ascii="TH SarabunPSK" w:hAnsi="TH SarabunPSK" w:cs="TH SarabunPSK"/>
        </w:rPr>
        <w:t xml:space="preserve">                    </w:t>
      </w:r>
      <w:r w:rsidRPr="00BB3E80">
        <w:rPr>
          <w:rFonts w:ascii="TH SarabunPSK" w:hAnsi="TH SarabunPSK" w:cs="TH SarabunPSK"/>
          <w:cs/>
          <w:lang w:bidi="th-TH"/>
        </w:rPr>
        <w:t>ความหมายรหัสวิชา</w:t>
      </w:r>
    </w:p>
    <w:p w:rsidR="00F8787E" w:rsidRPr="00BB3E80" w:rsidRDefault="00F8787E" w:rsidP="008F7D9F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noProof/>
          <w:lang w:bidi="th-TH"/>
        </w:rPr>
        <w:drawing>
          <wp:inline distT="0" distB="0" distL="0" distR="0">
            <wp:extent cx="5943600" cy="3032760"/>
            <wp:effectExtent l="0" t="0" r="0" b="0"/>
            <wp:docPr id="22" name="รูปภาพ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 - 11_7_2018 , 12_09_28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F7D9F" w:rsidRDefault="00C345A4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-2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พื้นที่และหน่วยงานที่รับผิดชอบหลักสูตร</w:t>
      </w:r>
    </w:p>
    <w:p w:rsidR="00C345A4" w:rsidRPr="00CF1F3C" w:rsidRDefault="00C345A4" w:rsidP="00043259">
      <w:pPr>
        <w:ind w:left="72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0-19 นครราชสีมา ประกอบด้วย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0 สำนักศึกษาทั่วไป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1 คณะบริหารธุรกิจ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2 คณะวิทยาศาสตร์และศิลปะศาสตร์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3 คณะวิศวกรรมศาสตร์และสถาปัตยกรรมศาสตร์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4 คณะศิลปกรรมและออกแบบอุตสาหกรรม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05 วิทยาลัยบริหารธุรกิจและเทคโนโลยี</w:t>
      </w:r>
    </w:p>
    <w:p w:rsidR="00C345A4" w:rsidRPr="00CF1F3C" w:rsidRDefault="00C345A4" w:rsidP="00043259">
      <w:pPr>
        <w:ind w:left="72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20-29 วิทยาเขตสุรินทร์ ประกอบด้วย</w:t>
      </w:r>
      <w:bookmarkStart w:id="0" w:name="_GoBack"/>
      <w:bookmarkEnd w:id="0"/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20 คณะเกษตรศาสตร์และเทคโนโลยี</w:t>
      </w:r>
    </w:p>
    <w:p w:rsidR="00C345A4" w:rsidRPr="00CF1F3C" w:rsidRDefault="00C345A4" w:rsidP="00043259">
      <w:pPr>
        <w:ind w:left="1440"/>
        <w:rPr>
          <w:rFonts w:ascii="TH SarabunPSK" w:hAnsi="TH SarabunPSK" w:cs="TH SarabunPSK"/>
          <w:lang w:bidi="th-TH"/>
        </w:rPr>
      </w:pPr>
      <w:r w:rsidRPr="00CF1F3C">
        <w:rPr>
          <w:rFonts w:ascii="TH SarabunPSK" w:hAnsi="TH SarabunPSK" w:cs="TH SarabunPSK" w:hint="cs"/>
          <w:cs/>
          <w:lang w:bidi="th-TH"/>
        </w:rPr>
        <w:t>21 คณะเทคโนโลยีการจัดการ</w:t>
      </w:r>
    </w:p>
    <w:p w:rsidR="00C345A4" w:rsidRDefault="00C345A4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-39 วิทยาเขตขอนแก่น ประกอบด้วย</w:t>
      </w:r>
    </w:p>
    <w:p w:rsidR="00C345A4" w:rsidRDefault="00C345A4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0 คณะครุศาสตร์อุตสาหกรรม</w:t>
      </w:r>
    </w:p>
    <w:p w:rsidR="00C345A4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1 คณะวิศวกรรมศาสตร์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2 คณะบริหารธุรกิจและเทคโนโลยี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-49 วิทยาเขตร้อนเอ็ด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0 คณะ ...-....</w:t>
      </w:r>
    </w:p>
    <w:p w:rsidR="00747E0E" w:rsidRPr="00C345A4" w:rsidRDefault="00747E0E" w:rsidP="00043259">
      <w:pPr>
        <w:ind w:left="1440"/>
        <w:rPr>
          <w:rFonts w:ascii="TH SarabunPSK" w:hAnsi="TH SarabunPSK" w:cs="TH SarabunPSK"/>
          <w:cs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1 คณะ ...-....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-59 วิทยาเขตสกลนคร ประกอบด้วย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0 คณะอุตสาหกรรมและเทคโนโลยี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>51 คณะทรัพยากรธรรมชาติ</w:t>
      </w:r>
    </w:p>
    <w:p w:rsidR="00747E0E" w:rsidRDefault="00747E0E" w:rsidP="00043259">
      <w:pPr>
        <w:ind w:left="144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2 โรงเรียนสาธิตเตรียมวิศวกรรม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3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ระดับการศึกษา 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คือ ระดับประกาศนียบัตรวิชาชีพ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ช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คือ ระดับประกาศนียบัตรวิชาชีพชั้นสูง (</w:t>
      </w:r>
      <w:proofErr w:type="spellStart"/>
      <w:r>
        <w:rPr>
          <w:rFonts w:ascii="TH SarabunPSK" w:hAnsi="TH SarabunPSK" w:cs="TH SarabunPSK" w:hint="cs"/>
          <w:cs/>
          <w:lang w:bidi="th-TH"/>
        </w:rPr>
        <w:t>ปวส</w:t>
      </w:r>
      <w:proofErr w:type="spellEnd"/>
      <w:r>
        <w:rPr>
          <w:rFonts w:ascii="TH SarabunPSK" w:hAnsi="TH SarabunPSK" w:cs="TH SarabunPSK" w:hint="cs"/>
          <w:cs/>
          <w:lang w:bidi="th-TH"/>
        </w:rPr>
        <w:t>.)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คือ ระดับอนุปริญญ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คือ ระดับปริญญาตรี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คือ ระดับประกาศนียบัตรบัณฑิต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คือ ระดับปริญญาโท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คือ ระดับประกาศนียบัตรบัณฑิตชั้นสู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คือ ระดับปริญญาเอก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ือ ระดับหลังปริญญาเอก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4-5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สาขาวิชา </w:t>
      </w:r>
      <w:r>
        <w:rPr>
          <w:rFonts w:ascii="TH SarabunPSK" w:hAnsi="TH SarabunPSK" w:cs="TH SarabunPSK"/>
          <w:lang w:bidi="th-TH"/>
        </w:rPr>
        <w:t xml:space="preserve">(ISCED) </w:t>
      </w:r>
      <w:r>
        <w:rPr>
          <w:rFonts w:ascii="TH SarabunPSK" w:hAnsi="TH SarabunPSK" w:cs="TH SarabunPSK" w:hint="cs"/>
          <w:cs/>
          <w:lang w:bidi="th-TH"/>
        </w:rPr>
        <w:t>ประกอบด้วย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0 สาขาวิชาทั่วไปและคุณสมบัติ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การศึกษา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ศิลปะศาสตร์และมนุษย์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สังคมศาสตร์ วารสารศาสตร์และสารสนเทศ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ธุรกิจ การบริหารและน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วิทยาศาสตร์ธรรมชาติ คณิตศาสตร์และสถิติศาสตร์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6 สารสนเทศและเทคโนโลยีการสื่อส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7 วิศวกรรม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8 เกษตรศาสตร์ กระบวนการผลิตและการก่อสร้าง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9 สุขภาพและสวัสดิการ</w:t>
      </w:r>
    </w:p>
    <w:p w:rsidR="00747E0E" w:rsidRDefault="00747E0E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บริการ</w:t>
      </w:r>
    </w:p>
    <w:p w:rsidR="00747E0E" w:rsidRDefault="00747E0E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6-7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สาขาวิชาในกลุ่มสารสนเทศและเทคโนโลยีการสื่อสาร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747E0E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1 ระบบสารสนเทศทาง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2 เทคโนโลยีการสื่อสารมวลชน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3 วิทยาการ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4 เทคโนโลยีสารสนเทศและการสื่อสารประยุกต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5 เทคโนโลยีมัลติมีเดีย</w:t>
      </w:r>
    </w:p>
    <w:p w:rsidR="00EB7208" w:rsidRDefault="00EB7208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8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กลุ่มรายวิชาในสาขาวิชาระบบสารสนเทศทางคอมพิวเตอร์</w:t>
      </w:r>
      <w:r w:rsidR="00043259">
        <w:rPr>
          <w:rFonts w:ascii="TH SarabunPSK" w:hAnsi="TH SarabunPSK" w:cs="TH SarabunPSK" w:hint="cs"/>
          <w:cs/>
          <w:lang w:bidi="th-TH"/>
        </w:rPr>
        <w:t xml:space="preserve"> ประกอบด้วย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พื้นฐานคอมพิวเตอร์และเทคโนโลยีสารสนเทศ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การเขียนโปรแกรมคอมพิวเตอร์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โครงสร้างข้อมูลและขั้นตอนวิธี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การเขียนโปรแกรมบนเว็บ</w:t>
      </w:r>
    </w:p>
    <w:p w:rsidR="00EB7208" w:rsidRDefault="00EB7208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lastRenderedPageBreak/>
        <w:t xml:space="preserve">5 </w:t>
      </w:r>
      <w:r w:rsidR="00043259">
        <w:rPr>
          <w:rFonts w:ascii="TH SarabunPSK" w:hAnsi="TH SarabunPSK" w:cs="TH SarabunPSK" w:hint="cs"/>
          <w:cs/>
          <w:lang w:bidi="th-TH"/>
        </w:rPr>
        <w:t>ระบบฐานข้อมูล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6 ระบบสารสนเทศเพื่อการจัดการ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7 การวิเคราะห์และออกแบบระบบ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8 เครือข่ายคอมพิวเตอร์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9 ความมั่นคงของระบบสารสนเทศ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0 โครงงานคอมพิวเตอร์เพื่อธุรกิจ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1 ทักษะการใช้ซอฟต์แวร์คอมพิวเตอร์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9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ปีที่ควรศึกษา ประกอบด้วย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0 หมายถึง ไม่ระบุชั้นปี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1 หมายถึง ควรศึกษาในปีที่ 1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2 หมายถึง ควรศึกษาในปีที่ 2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3 หมายถึง ควรศึกษาในปีที่ 3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4 หมายถึง ควรศึกษาในปีที่ 4</w:t>
      </w:r>
    </w:p>
    <w:p w:rsidR="00043259" w:rsidRDefault="00043259" w:rsidP="00043259">
      <w:pPr>
        <w:ind w:left="720"/>
        <w:rPr>
          <w:rFonts w:ascii="TH SarabunPSK" w:hAnsi="TH SarabunPSK" w:cs="TH SarabunPSK"/>
          <w:lang w:bidi="th-TH"/>
        </w:rPr>
      </w:pPr>
      <w:r>
        <w:rPr>
          <w:rFonts w:ascii="TH SarabunPSK" w:hAnsi="TH SarabunPSK" w:cs="TH SarabunPSK" w:hint="cs"/>
          <w:cs/>
          <w:lang w:bidi="th-TH"/>
        </w:rPr>
        <w:t>5 หมายถึง ควรศึกษาในปีที่ 5</w:t>
      </w:r>
    </w:p>
    <w:p w:rsidR="00043259" w:rsidRDefault="00043259" w:rsidP="00043259">
      <w:pPr>
        <w:rPr>
          <w:rFonts w:ascii="TH SarabunPSK" w:hAnsi="TH SarabunPSK" w:cs="TH SarabunPSK"/>
          <w:lang w:bidi="th-TH"/>
        </w:rPr>
      </w:pPr>
      <w:r w:rsidRPr="00043259">
        <w:rPr>
          <w:rFonts w:ascii="TH SarabunPSK" w:hAnsi="TH SarabunPSK" w:cs="TH SarabunPSK" w:hint="cs"/>
          <w:b/>
          <w:bCs/>
          <w:cs/>
          <w:lang w:bidi="th-TH"/>
        </w:rPr>
        <w:t>ตำแหน่งที่ 10-11</w:t>
      </w:r>
      <w:r>
        <w:rPr>
          <w:rFonts w:ascii="TH SarabunPSK" w:hAnsi="TH SarabunPSK" w:cs="TH SarabunPSK" w:hint="cs"/>
          <w:cs/>
          <w:lang w:bidi="th-TH"/>
        </w:rPr>
        <w:t xml:space="preserve"> หมายถึง ลำดับรายวิชาในกลุ่มรายวิชา</w:t>
      </w:r>
    </w:p>
    <w:p w:rsidR="00043259" w:rsidRDefault="00043259" w:rsidP="00C345A4">
      <w:pPr>
        <w:rPr>
          <w:rFonts w:ascii="TH SarabunPSK" w:hAnsi="TH SarabunPSK" w:cs="TH SarabunPSK"/>
          <w:lang w:bidi="th-TH"/>
        </w:rPr>
      </w:pPr>
    </w:p>
    <w:p w:rsidR="00043259" w:rsidRPr="00C345A4" w:rsidRDefault="00043259" w:rsidP="00C345A4">
      <w:pPr>
        <w:rPr>
          <w:rFonts w:ascii="TH SarabunPSK" w:hAnsi="TH SarabunPSK" w:cs="TH SarabunPSK"/>
          <w:cs/>
          <w:lang w:bidi="th-TH"/>
        </w:rPr>
      </w:pPr>
    </w:p>
    <w:sectPr w:rsidR="00043259" w:rsidRPr="00C345A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H SarabunPSK">
    <w:panose1 w:val="020B0500040200020003"/>
    <w:charset w:val="00"/>
    <w:family w:val="swiss"/>
    <w:pitch w:val="variable"/>
    <w:sig w:usb0="A100006F" w:usb1="5000205A" w:usb2="00000000" w:usb3="00000000" w:csb0="00010183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04D26F8"/>
    <w:multiLevelType w:val="hybridMultilevel"/>
    <w:tmpl w:val="223CA9EC"/>
    <w:lvl w:ilvl="0" w:tplc="F22AC2F6">
      <w:start w:val="1"/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3014E690">
      <w:start w:val="1"/>
      <w:numFmt w:val="decimal"/>
      <w:lvlText w:val="%2"/>
      <w:lvlJc w:val="left"/>
      <w:pPr>
        <w:tabs>
          <w:tab w:val="num" w:pos="2880"/>
        </w:tabs>
        <w:ind w:left="2880" w:hanging="720"/>
      </w:pPr>
      <w:rPr>
        <w:rFonts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3240"/>
        </w:tabs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960"/>
        </w:tabs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680"/>
        </w:tabs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400"/>
        </w:tabs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6120"/>
        </w:tabs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840"/>
        </w:tabs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560"/>
        </w:tabs>
        <w:ind w:left="7560" w:hanging="180"/>
      </w:pPr>
    </w:lvl>
  </w:abstractNum>
  <w:abstractNum w:abstractNumId="1">
    <w:nsid w:val="4D196EB2"/>
    <w:multiLevelType w:val="hybridMultilevel"/>
    <w:tmpl w:val="EFB23BA2"/>
    <w:lvl w:ilvl="0" w:tplc="96581C8E">
      <w:numFmt w:val="decimalZero"/>
      <w:lvlText w:val="%1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1" w:tplc="02689A08">
      <w:start w:val="2"/>
      <w:numFmt w:val="decimal"/>
      <w:lvlText w:val="%2."/>
      <w:lvlJc w:val="left"/>
      <w:pPr>
        <w:tabs>
          <w:tab w:val="num" w:pos="1620"/>
        </w:tabs>
        <w:ind w:left="1260" w:hanging="180"/>
      </w:pPr>
      <w:rPr>
        <w:rFonts w:hint="default"/>
        <w:b/>
        <w:bCs/>
        <w:i/>
        <w:iCs/>
      </w:rPr>
    </w:lvl>
    <w:lvl w:ilvl="2" w:tplc="A2FE7C46">
      <w:start w:val="1"/>
      <w:numFmt w:val="decimal"/>
      <w:lvlText w:val="%3)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wNjexsDQzNjQyt7BQ0lEKTi0uzszPAykwrAUA2WBEQywAAAA="/>
  </w:docVars>
  <w:rsids>
    <w:rsidRoot w:val="008F7D9F"/>
    <w:rsid w:val="000068E1"/>
    <w:rsid w:val="00043259"/>
    <w:rsid w:val="000D0FB5"/>
    <w:rsid w:val="00180308"/>
    <w:rsid w:val="00201A26"/>
    <w:rsid w:val="0027648C"/>
    <w:rsid w:val="00747E0E"/>
    <w:rsid w:val="007A47B5"/>
    <w:rsid w:val="008F7D9F"/>
    <w:rsid w:val="00C345A4"/>
    <w:rsid w:val="00CF1F3C"/>
    <w:rsid w:val="00EB7208"/>
    <w:rsid w:val="00EE4CFE"/>
    <w:rsid w:val="00F8787E"/>
    <w:rsid w:val="00FB2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8F7D9F"/>
    <w:pPr>
      <w:spacing w:after="0" w:line="240" w:lineRule="auto"/>
    </w:pPr>
    <w:rPr>
      <w:rFonts w:ascii="Angsana New" w:eastAsia="Times New Roman" w:hAnsi="Angsana New" w:cs="Angsana New"/>
      <w:sz w:val="32"/>
      <w:szCs w:val="32"/>
      <w:lang w:bidi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เนื้อหาไม่มีลำดับบรรยาย"/>
    <w:basedOn w:val="a"/>
    <w:rsid w:val="008F7D9F"/>
    <w:pPr>
      <w:tabs>
        <w:tab w:val="left" w:pos="720"/>
        <w:tab w:val="left" w:pos="1080"/>
        <w:tab w:val="left" w:pos="1440"/>
      </w:tabs>
      <w:ind w:firstLine="792"/>
      <w:jc w:val="thaiDistribute"/>
    </w:pPr>
    <w:rPr>
      <w:rFonts w:ascii="Browallia New" w:hAnsi="Browallia New" w:cs="Browallia New"/>
      <w:lang w:bidi="th-TH"/>
    </w:rPr>
  </w:style>
  <w:style w:type="character" w:styleId="a4">
    <w:name w:val="Placeholder Text"/>
    <w:basedOn w:val="a0"/>
    <w:uiPriority w:val="99"/>
    <w:semiHidden/>
    <w:rsid w:val="000D0FB5"/>
    <w:rPr>
      <w:color w:val="808080"/>
    </w:rPr>
  </w:style>
  <w:style w:type="paragraph" w:styleId="a5">
    <w:name w:val="Balloon Text"/>
    <w:basedOn w:val="a"/>
    <w:link w:val="a6"/>
    <w:uiPriority w:val="99"/>
    <w:semiHidden/>
    <w:unhideWhenUsed/>
    <w:rsid w:val="00FB28A4"/>
    <w:rPr>
      <w:rFonts w:ascii="Tahoma" w:hAnsi="Tahoma" w:cs="Tahoma"/>
      <w:sz w:val="16"/>
      <w:szCs w:val="16"/>
    </w:rPr>
  </w:style>
  <w:style w:type="character" w:customStyle="1" w:styleId="a6">
    <w:name w:val="ข้อความบอลลูน อักขระ"/>
    <w:basedOn w:val="a0"/>
    <w:link w:val="a5"/>
    <w:uiPriority w:val="99"/>
    <w:semiHidden/>
    <w:rsid w:val="00FB28A4"/>
    <w:rPr>
      <w:rFonts w:ascii="Tahoma" w:eastAsia="Times New Roman" w:hAnsi="Tahoma" w:cs="Tahoma"/>
      <w:sz w:val="16"/>
      <w:szCs w:val="16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ธีมของ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ชื่อเรื่อง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SIRA</dc:creator>
  <cp:keywords/>
  <dc:description/>
  <cp:lastModifiedBy>Administrator</cp:lastModifiedBy>
  <cp:revision>11</cp:revision>
  <dcterms:created xsi:type="dcterms:W3CDTF">2018-11-07T04:11:00Z</dcterms:created>
  <dcterms:modified xsi:type="dcterms:W3CDTF">2018-11-22T01:48:00Z</dcterms:modified>
</cp:coreProperties>
</file>